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53DF" w:rsidRDefault="00CE53DF" w:rsidP="00C10018">
      <w:pPr>
        <w:jc w:val="both"/>
      </w:pPr>
      <w:r>
        <w:rPr>
          <w:noProof/>
        </w:rPr>
        <w:drawing>
          <wp:inline distT="0" distB="0" distL="0" distR="0" wp14:anchorId="277D1E15" wp14:editId="05F7C2C8">
            <wp:extent cx="3655060" cy="8001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rry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4596" cy="80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0F0" w:rsidRDefault="00C25EDD" w:rsidP="00C1001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Healthcare Provider:</w:t>
      </w:r>
    </w:p>
    <w:p w:rsidR="00957816" w:rsidRDefault="00C25EDD" w:rsidP="00C25EDD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patient has requested a Specialized Housing Accommodation </w:t>
      </w:r>
      <w:proofErr w:type="gramStart"/>
      <w:r>
        <w:rPr>
          <w:rFonts w:ascii="Times New Roman" w:hAnsi="Times New Roman" w:cs="Times New Roman"/>
          <w:sz w:val="24"/>
          <w:szCs w:val="24"/>
        </w:rPr>
        <w:t>on the basis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disability. In order to consider his/her request, we need documentation from you. </w:t>
      </w:r>
      <w:r w:rsidRPr="00C25EDD">
        <w:rPr>
          <w:rFonts w:ascii="Times New Roman" w:hAnsi="Times New Roman" w:cs="Times New Roman"/>
          <w:i/>
          <w:sz w:val="24"/>
          <w:szCs w:val="24"/>
        </w:rPr>
        <w:t>Please note that a sentence from you stating t</w:t>
      </w:r>
      <w:r w:rsidR="00957816">
        <w:rPr>
          <w:rFonts w:ascii="Times New Roman" w:hAnsi="Times New Roman" w:cs="Times New Roman"/>
          <w:i/>
          <w:sz w:val="24"/>
          <w:szCs w:val="24"/>
        </w:rPr>
        <w:t xml:space="preserve">hat the student is in your care, </w:t>
      </w:r>
      <w:r>
        <w:rPr>
          <w:rFonts w:ascii="Times New Roman" w:hAnsi="Times New Roman" w:cs="Times New Roman"/>
          <w:i/>
          <w:sz w:val="24"/>
          <w:szCs w:val="24"/>
        </w:rPr>
        <w:t>has a disability</w:t>
      </w:r>
      <w:r w:rsidR="00957816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C25EDD">
        <w:rPr>
          <w:rFonts w:ascii="Times New Roman" w:hAnsi="Times New Roman" w:cs="Times New Roman"/>
          <w:i/>
          <w:sz w:val="24"/>
          <w:szCs w:val="24"/>
        </w:rPr>
        <w:t>and needs a private room is not sufficient.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C25EDD" w:rsidRDefault="00C25EDD" w:rsidP="00C25ED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ation requirements are:</w:t>
      </w:r>
    </w:p>
    <w:p w:rsidR="00C25EDD" w:rsidRDefault="00C25EDD" w:rsidP="00C25EDD">
      <w:pPr>
        <w:jc w:val="both"/>
        <w:rPr>
          <w:rFonts w:ascii="Times New Roman" w:hAnsi="Times New Roman" w:cs="Times New Roman"/>
          <w:sz w:val="24"/>
          <w:szCs w:val="24"/>
        </w:rPr>
      </w:pPr>
      <w:r w:rsidRPr="00C25EDD">
        <w:rPr>
          <w:rFonts w:ascii="Times New Roman" w:hAnsi="Times New Roman" w:cs="Times New Roman"/>
          <w:sz w:val="24"/>
          <w:szCs w:val="24"/>
        </w:rPr>
        <w:t>A letter from you, on your letterhead</w:t>
      </w:r>
      <w:r>
        <w:rPr>
          <w:rFonts w:ascii="Times New Roman" w:hAnsi="Times New Roman" w:cs="Times New Roman"/>
          <w:sz w:val="24"/>
          <w:szCs w:val="24"/>
        </w:rPr>
        <w:t>, that includes all of the following information:</w:t>
      </w:r>
    </w:p>
    <w:p w:rsidR="00C25EDD" w:rsidRDefault="00C25EDD" w:rsidP="00477606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0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A diagnostic statement explaining the patient’s disability.</w:t>
      </w:r>
    </w:p>
    <w:p w:rsidR="00C25EDD" w:rsidRDefault="00C25EDD" w:rsidP="00C25E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0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A sentence or two explaining t</w:t>
      </w:r>
      <w:r w:rsidRP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he current impact of (or limita</w:t>
      </w:r>
      <w:r w:rsidR="0095781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tion imposed by) the disability, </w:t>
      </w:r>
      <w:r w:rsidRP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as it relates to the need for specialized housing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.</w:t>
      </w:r>
    </w:p>
    <w:p w:rsidR="00C25EDD" w:rsidRPr="00C25EDD" w:rsidRDefault="00C25EDD" w:rsidP="00C25E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0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A statement about the type of specialized housing you suggest</w:t>
      </w:r>
      <w:r w:rsidRP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(e.g.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an ADA equipped room; a private room; a private bath; etc.). </w:t>
      </w:r>
    </w:p>
    <w:p w:rsidR="00C25EDD" w:rsidRPr="00C25EDD" w:rsidRDefault="00477606" w:rsidP="00C25E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0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The housing features</w:t>
      </w:r>
      <w:r w:rsidR="00C25EDD" w:rsidRP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that are recommended for the student </w:t>
      </w:r>
      <w:proofErr w:type="gramStart"/>
      <w:r w:rsidR="00C25EDD" w:rsidRP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as a result</w:t>
      </w:r>
      <w:proofErr w:type="gramEnd"/>
      <w:r w:rsidR="00C25EDD" w:rsidRP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of the disability</w:t>
      </w:r>
      <w:r w:rsid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</w:t>
      </w:r>
      <w:r w:rsidR="00C95C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(e.g., grab bars in the shower).</w:t>
      </w:r>
    </w:p>
    <w:p w:rsidR="00C95CF5" w:rsidRDefault="00C25EDD" w:rsidP="00C95CF5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0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An indication of the level of need for the specialized housing</w:t>
      </w:r>
      <w:r w:rsidR="00C95C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</w:t>
      </w:r>
      <w:r w:rsidRP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and the c</w:t>
      </w:r>
      <w:r w:rsidR="00C95C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onsequences of not receiving it (e.g., life threatening; cannot use campus housing without the accommodation; etc.)</w:t>
      </w:r>
    </w:p>
    <w:p w:rsidR="00C25EDD" w:rsidRPr="00C25EDD" w:rsidRDefault="00C95CF5" w:rsidP="00477606">
      <w:pPr>
        <w:shd w:val="clear" w:color="auto" w:fill="FFFFFF"/>
        <w:spacing w:before="100" w:beforeAutospacing="1" w:after="100" w:afterAutospacing="1" w:line="240" w:lineRule="auto"/>
        <w:ind w:left="1200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"/>
        </w:rPr>
      </w:pPr>
      <w:r w:rsidRPr="00957816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"/>
        </w:rPr>
        <w:t>Please note that many students would like to have a private room, but availability is limited</w:t>
      </w:r>
      <w:r w:rsidR="00477606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"/>
        </w:rPr>
        <w:t xml:space="preserve">. </w:t>
      </w:r>
      <w:r w:rsidR="00477606" w:rsidRPr="00957816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"/>
        </w:rPr>
        <w:t xml:space="preserve">The information you provide will help us prioritize requests. </w:t>
      </w:r>
      <w:r w:rsidRPr="00957816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"/>
        </w:rPr>
        <w:t>For example, s</w:t>
      </w:r>
      <w:r w:rsidRPr="00957816">
        <w:rPr>
          <w:rFonts w:ascii="Times New Roman" w:hAnsi="Times New Roman" w:cs="Times New Roman"/>
          <w:i/>
          <w:sz w:val="24"/>
          <w:szCs w:val="24"/>
        </w:rPr>
        <w:t xml:space="preserve">tress, mild anxiety, and some depression are common among college students, especially new freshmen.  For returning students, previous conflict with a roommate may lead them to feel the need for a private room. </w:t>
      </w:r>
      <w:r w:rsidR="00477606">
        <w:rPr>
          <w:rFonts w:ascii="Times New Roman" w:hAnsi="Times New Roman" w:cs="Times New Roman"/>
          <w:i/>
          <w:sz w:val="24"/>
          <w:szCs w:val="24"/>
        </w:rPr>
        <w:t xml:space="preserve">In these cases, a referral to the </w:t>
      </w:r>
      <w:r w:rsidRPr="00957816">
        <w:rPr>
          <w:rFonts w:ascii="Times New Roman" w:hAnsi="Times New Roman" w:cs="Times New Roman"/>
          <w:i/>
          <w:sz w:val="24"/>
          <w:szCs w:val="24"/>
        </w:rPr>
        <w:t xml:space="preserve">University’s Center </w:t>
      </w:r>
      <w:r w:rsidR="00477606">
        <w:rPr>
          <w:rFonts w:ascii="Times New Roman" w:hAnsi="Times New Roman" w:cs="Times New Roman"/>
          <w:i/>
          <w:sz w:val="24"/>
          <w:szCs w:val="24"/>
        </w:rPr>
        <w:t>for Counseling</w:t>
      </w:r>
      <w:bookmarkStart w:id="0" w:name="_GoBack"/>
      <w:bookmarkEnd w:id="0"/>
      <w:r w:rsidRPr="00957816">
        <w:rPr>
          <w:rFonts w:ascii="Times New Roman" w:hAnsi="Times New Roman" w:cs="Times New Roman"/>
          <w:i/>
          <w:sz w:val="24"/>
          <w:szCs w:val="24"/>
        </w:rPr>
        <w:t xml:space="preserve"> may be a more appropriate recommendation. </w:t>
      </w:r>
    </w:p>
    <w:p w:rsidR="00C25EDD" w:rsidRDefault="00C25EDD" w:rsidP="00C25E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0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 w:rsidRPr="00C25E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The credentials</w:t>
      </w:r>
      <w:r w:rsidR="00C95C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 of the diagnosing professional (</w:t>
      </w:r>
      <w:proofErr w:type="spellStart"/>
      <w:r w:rsidR="00C95C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e</w:t>
      </w:r>
      <w:proofErr w:type="gramStart"/>
      <w:r w:rsidR="00C95C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,g</w:t>
      </w:r>
      <w:proofErr w:type="spellEnd"/>
      <w:proofErr w:type="gramEnd"/>
      <w:r w:rsidR="00C95C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, area of </w:t>
      </w:r>
      <w:r w:rsidR="0095781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specialization</w:t>
      </w:r>
      <w:r w:rsidR="00C95C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 xml:space="preserve">, printed name, </w:t>
      </w:r>
      <w:r w:rsidR="0095781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and license number).</w:t>
      </w:r>
    </w:p>
    <w:p w:rsidR="00957816" w:rsidRPr="00C25EDD" w:rsidRDefault="00957816" w:rsidP="00C25E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0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"/>
        </w:rPr>
        <w:t>Please sign the letter.</w:t>
      </w:r>
    </w:p>
    <w:p w:rsidR="00C25EDD" w:rsidRDefault="00C25EDD" w:rsidP="00C1001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C25E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01B9" w:rsidRDefault="003A01B9" w:rsidP="001E2D1C">
      <w:pPr>
        <w:spacing w:after="0" w:line="240" w:lineRule="auto"/>
      </w:pPr>
      <w:r>
        <w:separator/>
      </w:r>
    </w:p>
  </w:endnote>
  <w:endnote w:type="continuationSeparator" w:id="0">
    <w:p w:rsidR="003A01B9" w:rsidRDefault="003A01B9" w:rsidP="001E2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297" w:rsidRDefault="00CF72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297" w:rsidRDefault="00CF72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297" w:rsidRDefault="00CF72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01B9" w:rsidRDefault="003A01B9" w:rsidP="001E2D1C">
      <w:pPr>
        <w:spacing w:after="0" w:line="240" w:lineRule="auto"/>
      </w:pPr>
      <w:r>
        <w:separator/>
      </w:r>
    </w:p>
  </w:footnote>
  <w:footnote w:type="continuationSeparator" w:id="0">
    <w:p w:rsidR="003A01B9" w:rsidRDefault="003A01B9" w:rsidP="001E2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297" w:rsidRDefault="00CF72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1A4C" w:rsidRPr="00CF7297" w:rsidRDefault="00DE5F6B">
    <w:pPr>
      <w:pStyle w:val="Header"/>
      <w:tabs>
        <w:tab w:val="clear" w:pos="4680"/>
        <w:tab w:val="clear" w:pos="9360"/>
      </w:tabs>
      <w:jc w:val="right"/>
      <w:rPr>
        <w:rFonts w:asciiTheme="majorHAnsi" w:hAnsiTheme="majorHAnsi"/>
        <w:b/>
        <w:sz w:val="18"/>
        <w:szCs w:val="18"/>
      </w:rPr>
    </w:pPr>
    <w:r>
      <w:rPr>
        <w:rFonts w:asciiTheme="majorHAnsi" w:hAnsiTheme="majorHAnsi"/>
        <w:b/>
        <w:sz w:val="18"/>
        <w:szCs w:val="18"/>
      </w:rPr>
      <w:t>Office of Accessibility</w:t>
    </w:r>
    <w:r w:rsidR="00381A4C" w:rsidRPr="00CF7297">
      <w:rPr>
        <w:rFonts w:asciiTheme="majorHAnsi" w:hAnsiTheme="majorHAnsi"/>
        <w:b/>
        <w:sz w:val="18"/>
        <w:szCs w:val="18"/>
      </w:rPr>
      <w:t xml:space="preserve"> Services</w:t>
    </w:r>
  </w:p>
  <w:p w:rsidR="00381A4C" w:rsidRPr="00CF7297" w:rsidRDefault="00381A4C">
    <w:pPr>
      <w:pStyle w:val="Header"/>
      <w:tabs>
        <w:tab w:val="clear" w:pos="4680"/>
        <w:tab w:val="clear" w:pos="9360"/>
      </w:tabs>
      <w:jc w:val="right"/>
      <w:rPr>
        <w:rFonts w:asciiTheme="majorHAnsi" w:hAnsiTheme="majorHAnsi"/>
        <w:sz w:val="18"/>
        <w:szCs w:val="18"/>
      </w:rPr>
    </w:pPr>
    <w:r w:rsidRPr="00CF7297">
      <w:rPr>
        <w:rFonts w:asciiTheme="majorHAnsi" w:hAnsiTheme="majorHAnsi"/>
        <w:sz w:val="18"/>
        <w:szCs w:val="18"/>
      </w:rPr>
      <w:t>11300 NE 2</w:t>
    </w:r>
    <w:r w:rsidRPr="00CF7297">
      <w:rPr>
        <w:rFonts w:asciiTheme="majorHAnsi" w:hAnsiTheme="majorHAnsi"/>
        <w:sz w:val="18"/>
        <w:szCs w:val="18"/>
        <w:vertAlign w:val="superscript"/>
      </w:rPr>
      <w:t>nd</w:t>
    </w:r>
    <w:r w:rsidRPr="00CF7297">
      <w:rPr>
        <w:rFonts w:asciiTheme="majorHAnsi" w:hAnsiTheme="majorHAnsi"/>
        <w:sz w:val="18"/>
        <w:szCs w:val="18"/>
      </w:rPr>
      <w:t xml:space="preserve"> Avenue, Miami, FL 33161</w:t>
    </w:r>
  </w:p>
  <w:p w:rsidR="00381A4C" w:rsidRPr="00CF7297" w:rsidRDefault="00381A4C">
    <w:pPr>
      <w:pStyle w:val="Header"/>
      <w:tabs>
        <w:tab w:val="clear" w:pos="4680"/>
        <w:tab w:val="clear" w:pos="9360"/>
      </w:tabs>
      <w:jc w:val="right"/>
      <w:rPr>
        <w:rFonts w:asciiTheme="majorHAnsi" w:hAnsiTheme="majorHAnsi"/>
        <w:sz w:val="18"/>
        <w:szCs w:val="18"/>
      </w:rPr>
    </w:pPr>
    <w:r w:rsidRPr="00CF7297">
      <w:rPr>
        <w:rFonts w:asciiTheme="majorHAnsi" w:hAnsiTheme="majorHAnsi"/>
        <w:sz w:val="18"/>
        <w:szCs w:val="18"/>
      </w:rPr>
      <w:t>P: 305.899.3488</w:t>
    </w:r>
  </w:p>
  <w:p w:rsidR="00381A4C" w:rsidRPr="00CF7297" w:rsidRDefault="00381A4C">
    <w:pPr>
      <w:pStyle w:val="Header"/>
      <w:tabs>
        <w:tab w:val="clear" w:pos="4680"/>
        <w:tab w:val="clear" w:pos="9360"/>
      </w:tabs>
      <w:jc w:val="right"/>
      <w:rPr>
        <w:rFonts w:asciiTheme="majorHAnsi" w:hAnsiTheme="majorHAnsi"/>
        <w:sz w:val="18"/>
        <w:szCs w:val="18"/>
      </w:rPr>
    </w:pPr>
    <w:r w:rsidRPr="00CF7297">
      <w:rPr>
        <w:rFonts w:asciiTheme="majorHAnsi" w:hAnsiTheme="majorHAnsi"/>
        <w:sz w:val="18"/>
        <w:szCs w:val="18"/>
      </w:rPr>
      <w:t>F: 305.899.3056</w:t>
    </w:r>
  </w:p>
  <w:p w:rsidR="00381A4C" w:rsidRPr="00CF7297" w:rsidRDefault="00381A4C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7297" w:rsidRDefault="00CF72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A24DA"/>
    <w:multiLevelType w:val="multilevel"/>
    <w:tmpl w:val="087CB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2B53D1"/>
    <w:multiLevelType w:val="hybridMultilevel"/>
    <w:tmpl w:val="1C44DB72"/>
    <w:lvl w:ilvl="0" w:tplc="9A1C9AB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311D3"/>
    <w:multiLevelType w:val="hybridMultilevel"/>
    <w:tmpl w:val="F348D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156EB"/>
    <w:multiLevelType w:val="hybridMultilevel"/>
    <w:tmpl w:val="0682F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54840"/>
    <w:multiLevelType w:val="hybridMultilevel"/>
    <w:tmpl w:val="A3265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5903AAB"/>
    <w:multiLevelType w:val="multilevel"/>
    <w:tmpl w:val="FBC09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80101F"/>
    <w:multiLevelType w:val="multilevel"/>
    <w:tmpl w:val="6DB8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DF53B6B"/>
    <w:multiLevelType w:val="hybridMultilevel"/>
    <w:tmpl w:val="79901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7277A8"/>
    <w:multiLevelType w:val="hybridMultilevel"/>
    <w:tmpl w:val="C8F2A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886FE0"/>
    <w:multiLevelType w:val="multilevel"/>
    <w:tmpl w:val="45A2A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48005BA"/>
    <w:multiLevelType w:val="hybridMultilevel"/>
    <w:tmpl w:val="CF047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9F214D"/>
    <w:multiLevelType w:val="hybridMultilevel"/>
    <w:tmpl w:val="7F16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013A77"/>
    <w:multiLevelType w:val="multilevel"/>
    <w:tmpl w:val="2A6E2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3933BD"/>
    <w:multiLevelType w:val="multilevel"/>
    <w:tmpl w:val="4A26E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C616C7B"/>
    <w:multiLevelType w:val="hybridMultilevel"/>
    <w:tmpl w:val="ADFE6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6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4"/>
  </w:num>
  <w:num w:numId="7">
    <w:abstractNumId w:val="1"/>
  </w:num>
  <w:num w:numId="8">
    <w:abstractNumId w:val="12"/>
  </w:num>
  <w:num w:numId="9">
    <w:abstractNumId w:val="0"/>
  </w:num>
  <w:num w:numId="10">
    <w:abstractNumId w:val="5"/>
  </w:num>
  <w:num w:numId="11">
    <w:abstractNumId w:val="11"/>
  </w:num>
  <w:num w:numId="12">
    <w:abstractNumId w:val="3"/>
  </w:num>
  <w:num w:numId="13">
    <w:abstractNumId w:val="4"/>
  </w:num>
  <w:num w:numId="14">
    <w:abstractNumId w:val="8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TMzMbewNLSwNLdQ0lEKTi0uzszPAykwrgUAuaEkyCwAAAA="/>
  </w:docVars>
  <w:rsids>
    <w:rsidRoot w:val="001E2D1C"/>
    <w:rsid w:val="00030677"/>
    <w:rsid w:val="00056357"/>
    <w:rsid w:val="00063E5B"/>
    <w:rsid w:val="00080BD2"/>
    <w:rsid w:val="000873B0"/>
    <w:rsid w:val="00092641"/>
    <w:rsid w:val="000A6D41"/>
    <w:rsid w:val="00102886"/>
    <w:rsid w:val="001A4A3E"/>
    <w:rsid w:val="001C0506"/>
    <w:rsid w:val="001D7D3B"/>
    <w:rsid w:val="001E2D1C"/>
    <w:rsid w:val="001F3450"/>
    <w:rsid w:val="00257577"/>
    <w:rsid w:val="002930F0"/>
    <w:rsid w:val="002C1199"/>
    <w:rsid w:val="002C4AC7"/>
    <w:rsid w:val="002F22DC"/>
    <w:rsid w:val="002F2AB5"/>
    <w:rsid w:val="00357196"/>
    <w:rsid w:val="00363CE2"/>
    <w:rsid w:val="00381A4C"/>
    <w:rsid w:val="003A01B9"/>
    <w:rsid w:val="003C2C7E"/>
    <w:rsid w:val="003F3019"/>
    <w:rsid w:val="00400F6B"/>
    <w:rsid w:val="00424513"/>
    <w:rsid w:val="00463E11"/>
    <w:rsid w:val="00477606"/>
    <w:rsid w:val="005026F2"/>
    <w:rsid w:val="00550AD7"/>
    <w:rsid w:val="00560C5E"/>
    <w:rsid w:val="005910E3"/>
    <w:rsid w:val="005A25C9"/>
    <w:rsid w:val="005A4AE9"/>
    <w:rsid w:val="005D6037"/>
    <w:rsid w:val="006651F4"/>
    <w:rsid w:val="00676201"/>
    <w:rsid w:val="006A5A7A"/>
    <w:rsid w:val="006B5473"/>
    <w:rsid w:val="006E2E29"/>
    <w:rsid w:val="006E7EDD"/>
    <w:rsid w:val="00761820"/>
    <w:rsid w:val="008035D0"/>
    <w:rsid w:val="00810368"/>
    <w:rsid w:val="0085237E"/>
    <w:rsid w:val="00894FDF"/>
    <w:rsid w:val="008B06BB"/>
    <w:rsid w:val="008D1E8B"/>
    <w:rsid w:val="00915654"/>
    <w:rsid w:val="009524C8"/>
    <w:rsid w:val="0095382F"/>
    <w:rsid w:val="00953B0E"/>
    <w:rsid w:val="00957816"/>
    <w:rsid w:val="009D4EF7"/>
    <w:rsid w:val="009F3792"/>
    <w:rsid w:val="00A522D4"/>
    <w:rsid w:val="00A765A0"/>
    <w:rsid w:val="00A85215"/>
    <w:rsid w:val="00A950EF"/>
    <w:rsid w:val="00AA1D0C"/>
    <w:rsid w:val="00AB2769"/>
    <w:rsid w:val="00AD306E"/>
    <w:rsid w:val="00B22E49"/>
    <w:rsid w:val="00B3319C"/>
    <w:rsid w:val="00B417F9"/>
    <w:rsid w:val="00B874AD"/>
    <w:rsid w:val="00BC0F86"/>
    <w:rsid w:val="00BC1368"/>
    <w:rsid w:val="00BF058C"/>
    <w:rsid w:val="00C10018"/>
    <w:rsid w:val="00C25EDD"/>
    <w:rsid w:val="00C716C5"/>
    <w:rsid w:val="00C81EC7"/>
    <w:rsid w:val="00C95CF5"/>
    <w:rsid w:val="00CE20D1"/>
    <w:rsid w:val="00CE53DF"/>
    <w:rsid w:val="00CF473D"/>
    <w:rsid w:val="00CF7297"/>
    <w:rsid w:val="00D03389"/>
    <w:rsid w:val="00D26C53"/>
    <w:rsid w:val="00D63063"/>
    <w:rsid w:val="00D74DCF"/>
    <w:rsid w:val="00D83CB8"/>
    <w:rsid w:val="00DD1EA8"/>
    <w:rsid w:val="00DE5BA7"/>
    <w:rsid w:val="00DE5DC3"/>
    <w:rsid w:val="00DE5F6B"/>
    <w:rsid w:val="00E451C8"/>
    <w:rsid w:val="00E62DFE"/>
    <w:rsid w:val="00E7044C"/>
    <w:rsid w:val="00ED05F8"/>
    <w:rsid w:val="00F1431C"/>
    <w:rsid w:val="00F40E10"/>
    <w:rsid w:val="00FA56FC"/>
    <w:rsid w:val="00FB521D"/>
    <w:rsid w:val="00FD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ADB73"/>
  <w15:chartTrackingRefBased/>
  <w15:docId w15:val="{31FD9F44-7D57-4A7A-BC38-4BD165A49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0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0B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2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D1C"/>
  </w:style>
  <w:style w:type="paragraph" w:styleId="Footer">
    <w:name w:val="footer"/>
    <w:basedOn w:val="Normal"/>
    <w:link w:val="FooterChar"/>
    <w:uiPriority w:val="99"/>
    <w:unhideWhenUsed/>
    <w:rsid w:val="001E2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D1C"/>
  </w:style>
  <w:style w:type="paragraph" w:styleId="ListParagraph">
    <w:name w:val="List Paragraph"/>
    <w:basedOn w:val="Normal"/>
    <w:uiPriority w:val="34"/>
    <w:qFormat/>
    <w:rsid w:val="00400F6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0F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F6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81A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F22DC"/>
    <w:rPr>
      <w:b/>
      <w:bCs/>
    </w:rPr>
  </w:style>
  <w:style w:type="character" w:styleId="Hyperlink">
    <w:name w:val="Hyperlink"/>
    <w:basedOn w:val="DefaultParagraphFont"/>
    <w:uiPriority w:val="99"/>
    <w:unhideWhenUsed/>
    <w:rsid w:val="002F22D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522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522D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080B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0BD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1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39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263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976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374028">
                                  <w:marLeft w:val="0"/>
                                  <w:marRight w:val="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7884610">
                                      <w:marLeft w:val="0"/>
                                      <w:marRight w:val="0"/>
                                      <w:marTop w:val="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145247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89712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56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04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57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265432">
                                  <w:marLeft w:val="0"/>
                                  <w:marRight w:val="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8876680">
                                      <w:marLeft w:val="0"/>
                                      <w:marRight w:val="0"/>
                                      <w:marTop w:val="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3859525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769445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230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014C9-5EA2-4E34-80E9-46F338270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rry University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egas, Lina</dc:creator>
  <cp:keywords/>
  <dc:description/>
  <cp:lastModifiedBy>Murray, Rebecca M</cp:lastModifiedBy>
  <cp:revision>3</cp:revision>
  <cp:lastPrinted>2017-12-07T17:57:00Z</cp:lastPrinted>
  <dcterms:created xsi:type="dcterms:W3CDTF">2018-05-01T14:24:00Z</dcterms:created>
  <dcterms:modified xsi:type="dcterms:W3CDTF">2018-05-01T14:43:00Z</dcterms:modified>
</cp:coreProperties>
</file>